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58607E9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6812B" w14:textId="0DF5F536" w:rsidR="00B00018" w:rsidRDefault="00B00018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39741B00" w:rsidR="00972665" w:rsidRDefault="00A13EF4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, </w:t>
      </w:r>
      <w:r w:rsidR="00B00018">
        <w:rPr>
          <w:rFonts w:ascii="Times" w:hAnsi="Times"/>
          <w:noProof/>
          <w:sz w:val="24"/>
          <w:szCs w:val="24"/>
        </w:rPr>
        <w:t>November 18</w:t>
      </w:r>
      <w:r>
        <w:rPr>
          <w:rFonts w:ascii="Times" w:hAnsi="Times"/>
          <w:noProof/>
          <w:sz w:val="24"/>
          <w:szCs w:val="24"/>
        </w:rPr>
        <w:t>, 2022 12:30p-2:00p</w:t>
      </w:r>
    </w:p>
    <w:p w14:paraId="1DB069F2" w14:textId="3C4D328F" w:rsidR="00972665" w:rsidRDefault="00D26101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C 214</w:t>
      </w:r>
    </w:p>
    <w:p w14:paraId="00C61358" w14:textId="77777777" w:rsidR="00310B26" w:rsidRDefault="00310B26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2B7615A2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310B26">
        <w:rPr>
          <w:rFonts w:ascii="Times" w:hAnsi="Times"/>
          <w:b/>
          <w:noProof/>
          <w:sz w:val="24"/>
          <w:szCs w:val="24"/>
          <w:u w:val="single"/>
        </w:rPr>
        <w:t>3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66FF96EF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310B26">
        <w:rPr>
          <w:rFonts w:ascii="Times" w:hAnsi="Times"/>
          <w:b/>
          <w:noProof/>
          <w:sz w:val="28"/>
          <w:szCs w:val="28"/>
        </w:rPr>
        <w:t>Aisha Lewis</w:t>
      </w:r>
    </w:p>
    <w:p w14:paraId="2285DE51" w14:textId="7823419F" w:rsidR="00C3792A" w:rsidRPr="00F67836" w:rsidRDefault="0078266B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revention &amp; Wellnes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63941F60" w:rsid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8F565A">
        <w:rPr>
          <w:rFonts w:ascii="Times" w:hAnsi="Times"/>
          <w:b/>
          <w:noProof/>
          <w:sz w:val="28"/>
          <w:szCs w:val="28"/>
        </w:rPr>
        <w:t>Kristen Vanselow</w:t>
      </w:r>
    </w:p>
    <w:p w14:paraId="4484936C" w14:textId="326D7946" w:rsidR="008F565A" w:rsidRPr="008F565A" w:rsidRDefault="0078266B" w:rsidP="00926369">
      <w:pPr>
        <w:spacing w:after="0"/>
        <w:ind w:left="0" w:firstLine="0"/>
        <w:jc w:val="center"/>
        <w:rPr>
          <w:rFonts w:ascii="Times" w:hAnsi="Times" w:cs="Times"/>
          <w:b/>
          <w:noProof/>
          <w:sz w:val="24"/>
          <w:szCs w:val="24"/>
        </w:rPr>
      </w:pPr>
      <w:r>
        <w:rPr>
          <w:rFonts w:ascii="Times" w:hAnsi="Times" w:cs="Times"/>
          <w:color w:val="333333"/>
          <w:sz w:val="24"/>
          <w:szCs w:val="24"/>
          <w:shd w:val="clear" w:color="auto" w:fill="FFFFFF"/>
        </w:rPr>
        <w:t>Innovative Education &amp;</w:t>
      </w:r>
      <w:r w:rsidR="008F565A" w:rsidRPr="008F565A">
        <w:rPr>
          <w:rFonts w:ascii="Times" w:hAnsi="Times" w:cs="Times"/>
          <w:color w:val="333333"/>
          <w:sz w:val="24"/>
          <w:szCs w:val="24"/>
          <w:shd w:val="clear" w:color="auto" w:fill="FFFFFF"/>
        </w:rPr>
        <w:t xml:space="preserve"> Partnerships</w:t>
      </w:r>
    </w:p>
    <w:p w14:paraId="79B8FA36" w14:textId="77777777" w:rsidR="003E29A8" w:rsidRPr="008F565A" w:rsidRDefault="003E29A8" w:rsidP="00926369">
      <w:pPr>
        <w:spacing w:after="0"/>
        <w:ind w:left="0" w:firstLine="0"/>
        <w:jc w:val="center"/>
        <w:rPr>
          <w:rFonts w:ascii="Times" w:hAnsi="Times" w:cs="Times"/>
          <w:b/>
          <w:i/>
          <w:noProof/>
          <w:sz w:val="24"/>
          <w:szCs w:val="24"/>
        </w:rPr>
      </w:pPr>
    </w:p>
    <w:p w14:paraId="46ED58D1" w14:textId="07B20969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7679AF">
        <w:rPr>
          <w:rFonts w:ascii="Times" w:hAnsi="Times"/>
          <w:b/>
          <w:i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4863F38F" w14:textId="077C7840" w:rsidR="003E29A8" w:rsidRPr="006A2CCD" w:rsidRDefault="003E29A8" w:rsidP="003E29A8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>
        <w:rPr>
          <w:rFonts w:ascii="Times" w:hAnsi="Times"/>
          <w:b/>
          <w:i/>
          <w:noProof/>
          <w:sz w:val="28"/>
          <w:szCs w:val="28"/>
        </w:rPr>
        <w:t>Communications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>
        <w:rPr>
          <w:rFonts w:ascii="Times" w:hAnsi="Times"/>
          <w:b/>
          <w:noProof/>
          <w:sz w:val="28"/>
          <w:szCs w:val="28"/>
        </w:rPr>
        <w:t>Kiley Barnett</w:t>
      </w:r>
    </w:p>
    <w:p w14:paraId="3D839E39" w14:textId="460B9335" w:rsidR="003E29A8" w:rsidRPr="00C3792A" w:rsidRDefault="003E29A8" w:rsidP="003E29A8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FGCU Complete</w:t>
      </w:r>
    </w:p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2430"/>
        <w:gridCol w:w="7560"/>
      </w:tblGrid>
      <w:tr w:rsidR="006A2CCD" w:rsidRPr="00C34C9C" w14:paraId="7DEC071E" w14:textId="77777777" w:rsidTr="00B45705">
        <w:tc>
          <w:tcPr>
            <w:tcW w:w="2430" w:type="dxa"/>
          </w:tcPr>
          <w:p w14:paraId="496A20A8" w14:textId="0F8805BB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Lisa Banks</w:t>
            </w:r>
          </w:p>
        </w:tc>
        <w:tc>
          <w:tcPr>
            <w:tcW w:w="7560" w:type="dxa"/>
          </w:tcPr>
          <w:p w14:paraId="0773BB7B" w14:textId="68259809" w:rsidR="006A2CCD" w:rsidRPr="008F565A" w:rsidRDefault="00AE634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Institutional Research &amp; Analysis</w:t>
            </w:r>
          </w:p>
        </w:tc>
      </w:tr>
      <w:tr w:rsidR="006A2CCD" w:rsidRPr="00C34C9C" w14:paraId="6F42708D" w14:textId="77777777" w:rsidTr="00B45705">
        <w:tc>
          <w:tcPr>
            <w:tcW w:w="2430" w:type="dxa"/>
          </w:tcPr>
          <w:p w14:paraId="026514BB" w14:textId="26213E99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san Baurer</w:t>
            </w:r>
          </w:p>
        </w:tc>
        <w:tc>
          <w:tcPr>
            <w:tcW w:w="7560" w:type="dxa"/>
          </w:tcPr>
          <w:p w14:paraId="7AD8EE7F" w14:textId="386983D1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9FAFB"/>
              </w:rPr>
              <w:t>Marieb College of Health &amp; Human Services</w:t>
            </w:r>
          </w:p>
        </w:tc>
      </w:tr>
      <w:tr w:rsidR="00310B26" w:rsidRPr="00C34C9C" w14:paraId="371EDEC6" w14:textId="77777777" w:rsidTr="00B45705">
        <w:tc>
          <w:tcPr>
            <w:tcW w:w="2430" w:type="dxa"/>
          </w:tcPr>
          <w:p w14:paraId="65D17116" w14:textId="25DC6D66" w:rsidR="00310B26" w:rsidRPr="008F565A" w:rsidRDefault="00310B26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oy Bolivar</w:t>
            </w:r>
          </w:p>
        </w:tc>
        <w:tc>
          <w:tcPr>
            <w:tcW w:w="7560" w:type="dxa"/>
          </w:tcPr>
          <w:p w14:paraId="2EEC37A1" w14:textId="5134EF73" w:rsidR="00310B26" w:rsidRPr="008F565A" w:rsidRDefault="00B45705" w:rsidP="00926369">
            <w:pPr>
              <w:ind w:left="0" w:firstLine="0"/>
              <w:jc w:val="center"/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</w:pPr>
            <w:r w:rsidRPr="00B45705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Office of Faculty Affairs, Diversity Initiatives &amp; Professional Development</w:t>
            </w:r>
          </w:p>
        </w:tc>
      </w:tr>
      <w:tr w:rsidR="006A2CCD" w:rsidRPr="00C34C9C" w14:paraId="0A7CE24C" w14:textId="77777777" w:rsidTr="00B45705">
        <w:tc>
          <w:tcPr>
            <w:tcW w:w="2430" w:type="dxa"/>
          </w:tcPr>
          <w:p w14:paraId="62E4D013" w14:textId="56A2BBFC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Diane Bova</w:t>
            </w:r>
          </w:p>
        </w:tc>
        <w:tc>
          <w:tcPr>
            <w:tcW w:w="7560" w:type="dxa"/>
          </w:tcPr>
          <w:p w14:paraId="7F0F56AB" w14:textId="1C0416AE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4DAB96F1" w14:textId="77777777" w:rsidTr="00B45705">
        <w:tc>
          <w:tcPr>
            <w:tcW w:w="2430" w:type="dxa"/>
          </w:tcPr>
          <w:p w14:paraId="08EB8BC3" w14:textId="490F8C05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lly Boyd</w:t>
            </w:r>
          </w:p>
        </w:tc>
        <w:tc>
          <w:tcPr>
            <w:tcW w:w="7560" w:type="dxa"/>
          </w:tcPr>
          <w:p w14:paraId="4F5D69AB" w14:textId="43BD3FD9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Academic Affairs Business Operations</w:t>
            </w:r>
          </w:p>
        </w:tc>
      </w:tr>
      <w:tr w:rsidR="008F565A" w:rsidRPr="00C34C9C" w14:paraId="6C8A0C10" w14:textId="77777777" w:rsidTr="00B45705">
        <w:tc>
          <w:tcPr>
            <w:tcW w:w="2430" w:type="dxa"/>
          </w:tcPr>
          <w:p w14:paraId="6C03B39B" w14:textId="3A2F9FD3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Kendra Carboneau</w:t>
            </w:r>
          </w:p>
        </w:tc>
        <w:tc>
          <w:tcPr>
            <w:tcW w:w="7560" w:type="dxa"/>
          </w:tcPr>
          <w:p w14:paraId="650E3166" w14:textId="71A9571B" w:rsidR="008F565A" w:rsidRPr="008F565A" w:rsidRDefault="008F565A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ollege of Arts and Sciences</w:t>
            </w:r>
          </w:p>
        </w:tc>
      </w:tr>
      <w:tr w:rsidR="006A2CCD" w:rsidRPr="00C34C9C" w14:paraId="1A9400B6" w14:textId="77777777" w:rsidTr="00B45705">
        <w:tc>
          <w:tcPr>
            <w:tcW w:w="2430" w:type="dxa"/>
          </w:tcPr>
          <w:p w14:paraId="4ACA82E0" w14:textId="74F40BEF" w:rsidR="006A2CCD" w:rsidRPr="008F565A" w:rsidRDefault="006A2CCD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Jaclyn Chastain</w:t>
            </w:r>
          </w:p>
        </w:tc>
        <w:tc>
          <w:tcPr>
            <w:tcW w:w="7560" w:type="dxa"/>
          </w:tcPr>
          <w:p w14:paraId="560BB7B8" w14:textId="53AE15F0" w:rsidR="006A2CCD" w:rsidRPr="008F565A" w:rsidRDefault="00C34C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FD0B37" w:rsidRPr="00C34C9C" w14:paraId="79603B6F" w14:textId="77777777" w:rsidTr="00B45705">
        <w:tc>
          <w:tcPr>
            <w:tcW w:w="2430" w:type="dxa"/>
          </w:tcPr>
          <w:p w14:paraId="2992867F" w14:textId="69A64F67" w:rsidR="00FD0B37" w:rsidRPr="008F565A" w:rsidRDefault="00FD0B37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Stephanie Cobb</w:t>
            </w:r>
          </w:p>
        </w:tc>
        <w:tc>
          <w:tcPr>
            <w:tcW w:w="7560" w:type="dxa"/>
          </w:tcPr>
          <w:p w14:paraId="753E7D77" w14:textId="17A3F45A" w:rsidR="00FD0B37" w:rsidRPr="008F565A" w:rsidRDefault="003E29A8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University Marketing and Communications</w:t>
            </w:r>
          </w:p>
        </w:tc>
      </w:tr>
      <w:tr w:rsidR="006A2CCD" w:rsidRPr="00C34C9C" w14:paraId="7C8BAF64" w14:textId="77777777" w:rsidTr="00B45705">
        <w:tc>
          <w:tcPr>
            <w:tcW w:w="2430" w:type="dxa"/>
          </w:tcPr>
          <w:p w14:paraId="04398212" w14:textId="0BDD2A73" w:rsidR="006A2CCD" w:rsidRPr="008F565A" w:rsidRDefault="00C10F25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Trudi-Ann Dyer</w:t>
            </w:r>
          </w:p>
        </w:tc>
        <w:tc>
          <w:tcPr>
            <w:tcW w:w="7560" w:type="dxa"/>
          </w:tcPr>
          <w:p w14:paraId="2D3F9D8B" w14:textId="72D71443" w:rsidR="006A2CCD" w:rsidRPr="008F565A" w:rsidRDefault="005F6A9C" w:rsidP="00926369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6654A278" w14:textId="77777777" w:rsidTr="00B45705">
        <w:tc>
          <w:tcPr>
            <w:tcW w:w="2430" w:type="dxa"/>
          </w:tcPr>
          <w:p w14:paraId="79F0A4BF" w14:textId="01F980D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Zachry Gelow</w:t>
            </w:r>
          </w:p>
        </w:tc>
        <w:tc>
          <w:tcPr>
            <w:tcW w:w="7560" w:type="dxa"/>
          </w:tcPr>
          <w:p w14:paraId="1FED1BEA" w14:textId="4EE7D124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5F6A9C">
              <w:rPr>
                <w:rFonts w:ascii="Times" w:hAnsi="Times" w:cs="Times"/>
                <w:noProof/>
                <w:sz w:val="24"/>
                <w:szCs w:val="24"/>
              </w:rPr>
              <w:t>Marieb College of Health &amp; Human Services</w:t>
            </w:r>
          </w:p>
        </w:tc>
      </w:tr>
      <w:tr w:rsidR="00B45705" w:rsidRPr="00C34C9C" w14:paraId="514067EC" w14:textId="77777777" w:rsidTr="00B45705">
        <w:tc>
          <w:tcPr>
            <w:tcW w:w="2430" w:type="dxa"/>
          </w:tcPr>
          <w:p w14:paraId="44F6E299" w14:textId="1F809E2E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Mirielle Jackueux</w:t>
            </w:r>
          </w:p>
        </w:tc>
        <w:tc>
          <w:tcPr>
            <w:tcW w:w="7560" w:type="dxa"/>
          </w:tcPr>
          <w:p w14:paraId="4E5FEE29" w14:textId="53AE6DA7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partment of Justice Studies</w:t>
            </w:r>
          </w:p>
        </w:tc>
      </w:tr>
      <w:tr w:rsidR="00B45705" w:rsidRPr="00C34C9C" w14:paraId="7FC620A1" w14:textId="77777777" w:rsidTr="00B45705">
        <w:tc>
          <w:tcPr>
            <w:tcW w:w="2430" w:type="dxa"/>
          </w:tcPr>
          <w:p w14:paraId="017D5789" w14:textId="551D5F0E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 xml:space="preserve">Monica </w:t>
            </w:r>
            <w:r w:rsidRPr="00B45705">
              <w:rPr>
                <w:rFonts w:ascii="Times" w:hAnsi="Times" w:cs="Times"/>
                <w:noProof/>
                <w:sz w:val="24"/>
                <w:szCs w:val="24"/>
              </w:rPr>
              <w:t>Krzyszczyk</w:t>
            </w:r>
          </w:p>
        </w:tc>
        <w:tc>
          <w:tcPr>
            <w:tcW w:w="7560" w:type="dxa"/>
          </w:tcPr>
          <w:p w14:paraId="4093C3AA" w14:textId="1B66C729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Development</w:t>
            </w:r>
          </w:p>
        </w:tc>
      </w:tr>
      <w:tr w:rsidR="00B45705" w:rsidRPr="00C34C9C" w14:paraId="63352BF8" w14:textId="77777777" w:rsidTr="00B45705">
        <w:tc>
          <w:tcPr>
            <w:tcW w:w="2430" w:type="dxa"/>
          </w:tcPr>
          <w:p w14:paraId="7D614F3A" w14:textId="37821F36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Tricia Miller</w:t>
            </w:r>
          </w:p>
        </w:tc>
        <w:tc>
          <w:tcPr>
            <w:tcW w:w="7560" w:type="dxa"/>
          </w:tcPr>
          <w:p w14:paraId="19295F2E" w14:textId="2390A64A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Exploratory Advising</w:t>
            </w:r>
          </w:p>
        </w:tc>
      </w:tr>
      <w:tr w:rsidR="00B45705" w:rsidRPr="00C34C9C" w14:paraId="07AD2910" w14:textId="77777777" w:rsidTr="00B45705">
        <w:tc>
          <w:tcPr>
            <w:tcW w:w="2430" w:type="dxa"/>
          </w:tcPr>
          <w:p w14:paraId="56BF46A2" w14:textId="37C1D609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Jena Padilla</w:t>
            </w:r>
          </w:p>
        </w:tc>
        <w:tc>
          <w:tcPr>
            <w:tcW w:w="7560" w:type="dxa"/>
          </w:tcPr>
          <w:p w14:paraId="0305918B" w14:textId="068AA582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AE6347">
              <w:rPr>
                <w:rFonts w:ascii="Times" w:hAnsi="Times" w:cs="Times"/>
                <w:noProof/>
                <w:sz w:val="24"/>
                <w:szCs w:val="24"/>
              </w:rPr>
              <w:t>Lutgert College of Business</w:t>
            </w:r>
          </w:p>
        </w:tc>
      </w:tr>
      <w:tr w:rsidR="00B45705" w:rsidRPr="00C34C9C" w14:paraId="5FEB1B7A" w14:textId="77777777" w:rsidTr="00B45705">
        <w:tc>
          <w:tcPr>
            <w:tcW w:w="2430" w:type="dxa"/>
          </w:tcPr>
          <w:p w14:paraId="18B48B8C" w14:textId="7CEF9A2D" w:rsidR="00B45705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Nadia Payne</w:t>
            </w:r>
          </w:p>
        </w:tc>
        <w:tc>
          <w:tcPr>
            <w:tcW w:w="7560" w:type="dxa"/>
          </w:tcPr>
          <w:p w14:paraId="615A4A8E" w14:textId="5B046A8B" w:rsidR="00B45705" w:rsidRPr="00AE6347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Research &amp; Sponsored Programs</w:t>
            </w:r>
          </w:p>
        </w:tc>
      </w:tr>
      <w:tr w:rsidR="00B45705" w:rsidRPr="00C34C9C" w14:paraId="37A7E2E7" w14:textId="77777777" w:rsidTr="00B45705">
        <w:tc>
          <w:tcPr>
            <w:tcW w:w="2430" w:type="dxa"/>
          </w:tcPr>
          <w:p w14:paraId="365A7054" w14:textId="4ECC9B40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Suzy Ponicsan</w:t>
            </w:r>
          </w:p>
        </w:tc>
        <w:tc>
          <w:tcPr>
            <w:tcW w:w="7560" w:type="dxa"/>
          </w:tcPr>
          <w:p w14:paraId="4694059B" w14:textId="5639A86B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B45705" w:rsidRPr="00C34C9C" w14:paraId="2E63B4FB" w14:textId="77777777" w:rsidTr="00B45705">
        <w:tc>
          <w:tcPr>
            <w:tcW w:w="2430" w:type="dxa"/>
          </w:tcPr>
          <w:p w14:paraId="6B1AC090" w14:textId="26442E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Herbert Sanabria</w:t>
            </w:r>
          </w:p>
        </w:tc>
        <w:tc>
          <w:tcPr>
            <w:tcW w:w="7560" w:type="dxa"/>
          </w:tcPr>
          <w:p w14:paraId="7C5A4706" w14:textId="01A2E588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>
              <w:rPr>
                <w:rFonts w:ascii="Times" w:hAnsi="Times" w:cs="Times"/>
                <w:noProof/>
                <w:sz w:val="24"/>
                <w:szCs w:val="24"/>
              </w:rPr>
              <w:t>General Ledger and Treasury</w:t>
            </w:r>
          </w:p>
        </w:tc>
      </w:tr>
      <w:tr w:rsidR="00B45705" w:rsidRPr="00C34C9C" w14:paraId="1254879D" w14:textId="77777777" w:rsidTr="00B45705">
        <w:tc>
          <w:tcPr>
            <w:tcW w:w="2430" w:type="dxa"/>
          </w:tcPr>
          <w:p w14:paraId="790FB622" w14:textId="49F892FA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Georgia Willis</w:t>
            </w:r>
          </w:p>
        </w:tc>
        <w:tc>
          <w:tcPr>
            <w:tcW w:w="7560" w:type="dxa"/>
          </w:tcPr>
          <w:p w14:paraId="6ACB3F9E" w14:textId="5C3DCD44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Adaptive Services Testing Coordinator</w:t>
            </w:r>
          </w:p>
        </w:tc>
      </w:tr>
      <w:tr w:rsidR="00B45705" w:rsidRPr="00C34C9C" w14:paraId="6934662B" w14:textId="77777777" w:rsidTr="00B45705">
        <w:tc>
          <w:tcPr>
            <w:tcW w:w="2430" w:type="dxa"/>
          </w:tcPr>
          <w:p w14:paraId="0C3B302C" w14:textId="423B2940" w:rsidR="00B45705" w:rsidRPr="008F565A" w:rsidRDefault="00B45705" w:rsidP="00B45705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8F565A">
              <w:rPr>
                <w:rFonts w:ascii="Times" w:hAnsi="Times"/>
                <w:noProof/>
                <w:sz w:val="24"/>
                <w:szCs w:val="24"/>
              </w:rPr>
              <w:t>Tricia Zicht</w:t>
            </w:r>
          </w:p>
        </w:tc>
        <w:tc>
          <w:tcPr>
            <w:tcW w:w="7560" w:type="dxa"/>
          </w:tcPr>
          <w:p w14:paraId="55B3AE59" w14:textId="4E960211" w:rsidR="00B45705" w:rsidRPr="008F565A" w:rsidRDefault="00B45705" w:rsidP="00B45705">
            <w:pPr>
              <w:ind w:left="0" w:firstLine="0"/>
              <w:jc w:val="center"/>
              <w:rPr>
                <w:rFonts w:ascii="Times" w:hAnsi="Times" w:cs="Times"/>
                <w:noProof/>
                <w:sz w:val="24"/>
                <w:szCs w:val="24"/>
              </w:rPr>
            </w:pPr>
            <w:r w:rsidRPr="008F565A">
              <w:rPr>
                <w:rFonts w:ascii="Times" w:hAnsi="Times" w:cs="Times"/>
                <w:color w:val="333333"/>
                <w:sz w:val="24"/>
                <w:szCs w:val="24"/>
                <w:shd w:val="clear" w:color="auto" w:fill="FFFFFF"/>
              </w:rPr>
              <w:t>Institutional Research &amp; Analysis</w:t>
            </w:r>
          </w:p>
        </w:tc>
      </w:tr>
    </w:tbl>
    <w:p w14:paraId="687B5BF4" w14:textId="77777777" w:rsidR="00880376" w:rsidRDefault="00880376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32791337" w14:textId="6C8B34AA" w:rsidR="008F565A" w:rsidRDefault="008F565A" w:rsidP="006A2CCD">
      <w:pPr>
        <w:spacing w:after="0"/>
        <w:ind w:left="0" w:firstLine="0"/>
        <w:jc w:val="center"/>
        <w:rPr>
          <w:rFonts w:ascii="Times" w:hAnsi="Times"/>
          <w:b/>
          <w:bCs/>
          <w:sz w:val="32"/>
          <w:szCs w:val="32"/>
        </w:rPr>
      </w:pPr>
    </w:p>
    <w:p w14:paraId="5A562328" w14:textId="77777777" w:rsidR="00310B26" w:rsidRDefault="00310B26" w:rsidP="00310B26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14:paraId="13B2346C" w14:textId="6BD2C172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012355A6" w14:textId="05DB7064" w:rsidR="00B41CE6" w:rsidRPr="00B41CE6" w:rsidRDefault="00155609" w:rsidP="00B41CE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President: </w:t>
      </w:r>
      <w:r w:rsidR="00310B26">
        <w:rPr>
          <w:rFonts w:ascii="Times" w:hAnsi="Times"/>
          <w:sz w:val="24"/>
          <w:szCs w:val="24"/>
        </w:rPr>
        <w:t>Aisha Lewis</w:t>
      </w:r>
    </w:p>
    <w:p w14:paraId="445F139D" w14:textId="52992ACE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61332F">
        <w:rPr>
          <w:rFonts w:ascii="Times" w:hAnsi="Times"/>
          <w:sz w:val="24"/>
          <w:szCs w:val="24"/>
        </w:rPr>
        <w:t>Kristen Vanselow</w:t>
      </w:r>
    </w:p>
    <w:p w14:paraId="0E804960" w14:textId="4534673F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229BCEE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4E5C7E48" w14:textId="4007DA62" w:rsidR="0078266B" w:rsidRPr="0059419A" w:rsidRDefault="0078266B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Communications: Kiley Barnett</w:t>
      </w:r>
    </w:p>
    <w:p w14:paraId="0B3DA191" w14:textId="77777777" w:rsidR="00155609" w:rsidRPr="00E03A4D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E03A4D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2A4C74C6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  <w:r w:rsidR="00501389">
        <w:rPr>
          <w:rFonts w:ascii="Times" w:hAnsi="Times"/>
          <w:b/>
          <w:bCs/>
          <w:sz w:val="24"/>
          <w:szCs w:val="24"/>
        </w:rPr>
        <w:t xml:space="preserve"> </w:t>
      </w:r>
    </w:p>
    <w:p w14:paraId="3A5EAC9B" w14:textId="77777777" w:rsidR="0078266B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  <w:r w:rsidR="0078266B">
        <w:rPr>
          <w:rFonts w:ascii="Times" w:hAnsi="Times"/>
          <w:sz w:val="24"/>
          <w:szCs w:val="24"/>
        </w:rPr>
        <w:t xml:space="preserve"> 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1FFB0C37" w14:textId="649434C8" w:rsidR="005F33D9" w:rsidRDefault="00155609" w:rsidP="005F33D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tudent Government Liaison: </w:t>
      </w:r>
      <w:r w:rsidR="005F33D9">
        <w:rPr>
          <w:rFonts w:ascii="Times" w:hAnsi="Times"/>
          <w:sz w:val="24"/>
          <w:szCs w:val="24"/>
        </w:rPr>
        <w:t>Annastasia Samuels</w:t>
      </w:r>
    </w:p>
    <w:p w14:paraId="58A3E52D" w14:textId="3EBE276B" w:rsidR="0078266B" w:rsidRPr="005F33D9" w:rsidRDefault="00AA4A66" w:rsidP="005F33D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F33D9">
        <w:rPr>
          <w:rFonts w:ascii="Times" w:hAnsi="Times"/>
          <w:sz w:val="24"/>
          <w:szCs w:val="24"/>
        </w:rPr>
        <w:t>Black Faculty Staff A</w:t>
      </w:r>
      <w:r w:rsidR="002B5952" w:rsidRPr="005F33D9">
        <w:rPr>
          <w:rFonts w:ascii="Times" w:hAnsi="Times"/>
          <w:sz w:val="24"/>
          <w:szCs w:val="24"/>
        </w:rPr>
        <w:t xml:space="preserve">ssociation </w:t>
      </w:r>
      <w:r w:rsidRPr="005F33D9">
        <w:rPr>
          <w:rFonts w:ascii="Times" w:hAnsi="Times"/>
          <w:sz w:val="24"/>
          <w:szCs w:val="24"/>
        </w:rPr>
        <w:t>(BFSA) Liaison:</w:t>
      </w:r>
      <w:r w:rsidR="005F33D9" w:rsidRPr="005F33D9">
        <w:rPr>
          <w:rFonts w:ascii="Times" w:hAnsi="Times"/>
          <w:sz w:val="24"/>
          <w:szCs w:val="24"/>
        </w:rPr>
        <w:t xml:space="preserve"> Mirielle Jackueux</w:t>
      </w:r>
      <w:r w:rsidRPr="005F33D9">
        <w:rPr>
          <w:rFonts w:ascii="Times" w:hAnsi="Times"/>
          <w:sz w:val="24"/>
          <w:szCs w:val="24"/>
        </w:rPr>
        <w:t xml:space="preserve"> </w:t>
      </w:r>
    </w:p>
    <w:p w14:paraId="39D24815" w14:textId="58229376" w:rsidR="003065DC" w:rsidRPr="00880376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4012AC3E" w14:textId="429A992E" w:rsidR="003E29A8" w:rsidRDefault="005F33D9" w:rsidP="008432B8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Update on request for official HR liaison to SAC</w:t>
      </w:r>
      <w:r w:rsidR="00614203">
        <w:rPr>
          <w:rFonts w:ascii="Times" w:hAnsi="Times" w:cs="Times"/>
          <w:bCs/>
          <w:sz w:val="24"/>
          <w:szCs w:val="24"/>
        </w:rPr>
        <w:t xml:space="preserve"> </w:t>
      </w:r>
    </w:p>
    <w:p w14:paraId="1B9849C6" w14:textId="624C9C42" w:rsidR="00614203" w:rsidRDefault="002B4633" w:rsidP="008432B8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Update on request for HR to email list of new staff hires</w:t>
      </w:r>
    </w:p>
    <w:p w14:paraId="21105ABD" w14:textId="77777777" w:rsidR="00454F93" w:rsidRDefault="002B4633" w:rsidP="008432B8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Update on new l</w:t>
      </w:r>
      <w:r w:rsidR="00614203">
        <w:rPr>
          <w:rFonts w:ascii="Times" w:hAnsi="Times" w:cs="Times"/>
          <w:bCs/>
          <w:sz w:val="24"/>
          <w:szCs w:val="24"/>
        </w:rPr>
        <w:t>ogo dissatisfaction</w:t>
      </w:r>
    </w:p>
    <w:p w14:paraId="37883DF4" w14:textId="44548DA3" w:rsidR="00614203" w:rsidRPr="000D5CC3" w:rsidRDefault="00454F93" w:rsidP="008432B8">
      <w:pPr>
        <w:pStyle w:val="ListParagraph"/>
        <w:numPr>
          <w:ilvl w:val="1"/>
          <w:numId w:val="1"/>
        </w:numPr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 xml:space="preserve">Review and vote on changes to PDP </w:t>
      </w:r>
      <w:r w:rsidR="00780472">
        <w:rPr>
          <w:rFonts w:ascii="Times" w:hAnsi="Times" w:cs="Times"/>
          <w:bCs/>
          <w:sz w:val="24"/>
          <w:szCs w:val="24"/>
        </w:rPr>
        <w:t>Awards</w:t>
      </w:r>
      <w:bookmarkStart w:id="1" w:name="_GoBack"/>
      <w:bookmarkEnd w:id="1"/>
      <w:r w:rsidR="00614203">
        <w:rPr>
          <w:rFonts w:ascii="Times" w:hAnsi="Times" w:cs="Times"/>
          <w:bCs/>
          <w:sz w:val="24"/>
          <w:szCs w:val="24"/>
        </w:rPr>
        <w:t xml:space="preserve"> </w:t>
      </w:r>
    </w:p>
    <w:p w14:paraId="217A887D" w14:textId="77777777" w:rsidR="00E870FF" w:rsidRDefault="00155609" w:rsidP="00E870FF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New Business</w:t>
      </w:r>
    </w:p>
    <w:p w14:paraId="5F5EC251" w14:textId="77777777" w:rsidR="005F33D9" w:rsidRDefault="00E937CA" w:rsidP="005F33D9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>Special Taskforce Reports:</w:t>
      </w:r>
    </w:p>
    <w:p w14:paraId="7092D713" w14:textId="77777777" w:rsidR="005F33D9" w:rsidRDefault="00E937CA" w:rsidP="005F33D9">
      <w:pPr>
        <w:pStyle w:val="ListParagraph"/>
        <w:numPr>
          <w:ilvl w:val="2"/>
          <w:numId w:val="1"/>
        </w:numPr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5F33D9">
        <w:rPr>
          <w:rFonts w:ascii="Times" w:hAnsi="Times" w:cs="Times"/>
          <w:bCs/>
          <w:sz w:val="24"/>
          <w:szCs w:val="24"/>
        </w:rPr>
        <w:t>Retention and Morale – Mirielle Jackueux</w:t>
      </w:r>
    </w:p>
    <w:p w14:paraId="78BD5B93" w14:textId="0D8A7C6F" w:rsidR="005F33D9" w:rsidRDefault="00E937CA" w:rsidP="005F33D9">
      <w:pPr>
        <w:pStyle w:val="ListParagraph"/>
        <w:numPr>
          <w:ilvl w:val="2"/>
          <w:numId w:val="1"/>
        </w:numPr>
        <w:spacing w:line="252" w:lineRule="auto"/>
        <w:ind w:left="1440" w:firstLine="0"/>
        <w:rPr>
          <w:rFonts w:ascii="Times" w:hAnsi="Times" w:cs="Times"/>
          <w:bCs/>
          <w:sz w:val="24"/>
          <w:szCs w:val="24"/>
        </w:rPr>
      </w:pPr>
      <w:r w:rsidRPr="005F33D9">
        <w:rPr>
          <w:rFonts w:ascii="Times" w:hAnsi="Times" w:cs="Times"/>
          <w:bCs/>
          <w:sz w:val="24"/>
          <w:szCs w:val="24"/>
        </w:rPr>
        <w:t>Strategic Planning – Lisa Banks</w:t>
      </w:r>
    </w:p>
    <w:p w14:paraId="14D4761C" w14:textId="2237B99A" w:rsidR="005F33D9" w:rsidRDefault="005F33D9" w:rsidP="005F33D9">
      <w:pPr>
        <w:pStyle w:val="ListParagraph"/>
        <w:numPr>
          <w:ilvl w:val="1"/>
          <w:numId w:val="1"/>
        </w:numPr>
        <w:spacing w:line="252" w:lineRule="auto"/>
        <w:rPr>
          <w:rFonts w:ascii="Times" w:hAnsi="Times" w:cs="Times"/>
          <w:bCs/>
          <w:sz w:val="24"/>
          <w:szCs w:val="24"/>
        </w:rPr>
      </w:pPr>
      <w:r>
        <w:rPr>
          <w:rFonts w:ascii="Times" w:hAnsi="Times" w:cs="Times"/>
          <w:bCs/>
          <w:sz w:val="24"/>
          <w:szCs w:val="24"/>
        </w:rPr>
        <w:t xml:space="preserve">Discussion of what staff want/need/expect from Dr. Timur’s liaison role </w:t>
      </w:r>
    </w:p>
    <w:p w14:paraId="5A15817E" w14:textId="1B7E6EC2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0BDE019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  <w:r w:rsidR="00942DC1">
        <w:rPr>
          <w:rFonts w:ascii="Times" w:hAnsi="Times"/>
          <w:bCs/>
          <w:sz w:val="24"/>
          <w:szCs w:val="24"/>
        </w:rPr>
        <w:t>, Herbert Sanabria</w:t>
      </w:r>
    </w:p>
    <w:p w14:paraId="33A662F7" w14:textId="7D65B740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</w:t>
      </w:r>
      <w:r w:rsidR="00310B26">
        <w:rPr>
          <w:rFonts w:ascii="Times" w:hAnsi="Times"/>
          <w:bCs/>
          <w:sz w:val="24"/>
          <w:szCs w:val="24"/>
        </w:rPr>
        <w:t>on</w:t>
      </w:r>
      <w:r w:rsidR="00942DC1">
        <w:rPr>
          <w:rFonts w:ascii="Times" w:hAnsi="Times"/>
          <w:bCs/>
          <w:sz w:val="24"/>
          <w:szCs w:val="24"/>
        </w:rPr>
        <w:t>, Diane Bova</w:t>
      </w:r>
    </w:p>
    <w:p w14:paraId="63811F6D" w14:textId="15D9D2BD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  <w:r w:rsidR="00942DC1">
        <w:rPr>
          <w:rFonts w:ascii="Times" w:hAnsi="Times"/>
          <w:bCs/>
          <w:sz w:val="24"/>
          <w:szCs w:val="24"/>
        </w:rPr>
        <w:t>, Kelly Boyd</w:t>
      </w:r>
    </w:p>
    <w:p w14:paraId="6B9F8D7C" w14:textId="2E13042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rofessional Development Progr</w:t>
      </w:r>
      <w:r w:rsidR="00310B26">
        <w:rPr>
          <w:rFonts w:ascii="Times" w:hAnsi="Times"/>
          <w:bCs/>
          <w:sz w:val="24"/>
          <w:szCs w:val="24"/>
        </w:rPr>
        <w:t>am</w:t>
      </w:r>
      <w:r w:rsidR="00942DC1">
        <w:rPr>
          <w:rFonts w:ascii="Times" w:hAnsi="Times"/>
          <w:bCs/>
          <w:sz w:val="24"/>
          <w:szCs w:val="24"/>
        </w:rPr>
        <w:t xml:space="preserve">, </w:t>
      </w:r>
      <w:r w:rsidR="00942DC1" w:rsidRPr="00942DC1">
        <w:rPr>
          <w:rFonts w:ascii="Times" w:hAnsi="Times"/>
          <w:bCs/>
          <w:sz w:val="24"/>
          <w:szCs w:val="24"/>
        </w:rPr>
        <w:t>Zachry Gelow &amp; Suzy Ponicsan</w:t>
      </w:r>
    </w:p>
    <w:p w14:paraId="5538B6D1" w14:textId="0DDFC3E0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  <w:r w:rsidR="00942DC1">
        <w:rPr>
          <w:rFonts w:ascii="Times" w:hAnsi="Times"/>
          <w:bCs/>
          <w:sz w:val="24"/>
          <w:szCs w:val="24"/>
        </w:rPr>
        <w:t>, Trudi-Ann Dyer</w:t>
      </w:r>
    </w:p>
    <w:p w14:paraId="3AA1F0DC" w14:textId="5A5D59F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  <w:r w:rsidR="00310B26">
        <w:rPr>
          <w:rFonts w:ascii="Times" w:hAnsi="Times"/>
          <w:b/>
          <w:bCs/>
          <w:sz w:val="24"/>
          <w:szCs w:val="24"/>
        </w:rPr>
        <w:t xml:space="preserve"> – </w:t>
      </w:r>
    </w:p>
    <w:p w14:paraId="5DDD54D9" w14:textId="011102C5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</w:p>
    <w:p w14:paraId="2BD63CD1" w14:textId="75A7F976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</w:p>
    <w:p w14:paraId="54E7E9E7" w14:textId="3124904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</w:p>
    <w:p w14:paraId="600523CC" w14:textId="344A05D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</w:p>
    <w:p w14:paraId="519B57C9" w14:textId="3FBE79B8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</w:p>
    <w:p w14:paraId="36A9CE73" w14:textId="044D38C4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</w:p>
    <w:p w14:paraId="2B61EBC5" w14:textId="060084CE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lastRenderedPageBreak/>
        <w:t>Sustainability and Resiliency Council</w:t>
      </w:r>
    </w:p>
    <w:p w14:paraId="723ABAB3" w14:textId="0C4D6897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Space</w:t>
      </w:r>
    </w:p>
    <w:p w14:paraId="5489739F" w14:textId="6C992586" w:rsidR="00337999" w:rsidRDefault="0033799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od Advisory</w:t>
      </w:r>
    </w:p>
    <w:p w14:paraId="1B93ADCD" w14:textId="14EB9337" w:rsidR="009C31CE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2C7B70E2" w14:textId="0D3AE797" w:rsidR="002B5952" w:rsidRPr="002B5952" w:rsidRDefault="00614203" w:rsidP="002B5952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Commencement- Susan Baurer</w:t>
      </w:r>
    </w:p>
    <w:p w14:paraId="34EA4FD0" w14:textId="10A7EB03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  <w:r w:rsidR="00310B26">
        <w:rPr>
          <w:rFonts w:ascii="Times" w:hAnsi="Times"/>
          <w:b/>
          <w:bCs/>
          <w:sz w:val="24"/>
          <w:szCs w:val="24"/>
        </w:rPr>
        <w:t xml:space="preserve">- </w:t>
      </w:r>
    </w:p>
    <w:p w14:paraId="088E1CF2" w14:textId="7AEBAF5B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</w:p>
    <w:p w14:paraId="6E1905B5" w14:textId="2954784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</w:p>
    <w:p w14:paraId="689F36AA" w14:textId="4316EE5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</w:p>
    <w:p w14:paraId="162E91B2" w14:textId="7E4EA860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Title IX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5634BFB5" w:rsid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Next meeting</w:t>
      </w:r>
      <w:r w:rsidR="00E10CBC">
        <w:rPr>
          <w:rFonts w:ascii="Times" w:hAnsi="Times"/>
          <w:b/>
          <w:bCs/>
          <w:sz w:val="24"/>
          <w:szCs w:val="24"/>
        </w:rPr>
        <w:t xml:space="preserve">: </w:t>
      </w:r>
      <w:proofErr w:type="gramStart"/>
      <w:r w:rsidR="00614203">
        <w:rPr>
          <w:rFonts w:ascii="Times" w:hAnsi="Times"/>
          <w:b/>
          <w:bCs/>
          <w:sz w:val="24"/>
          <w:szCs w:val="24"/>
        </w:rPr>
        <w:t xml:space="preserve">December </w:t>
      </w:r>
      <w:r w:rsidR="00E10CBC">
        <w:rPr>
          <w:rFonts w:ascii="Times" w:hAnsi="Times"/>
          <w:b/>
          <w:bCs/>
          <w:sz w:val="24"/>
          <w:szCs w:val="24"/>
        </w:rPr>
        <w:t>,</w:t>
      </w:r>
      <w:proofErr w:type="gramEnd"/>
      <w:r w:rsidR="00E10CBC">
        <w:rPr>
          <w:rFonts w:ascii="Times" w:hAnsi="Times"/>
          <w:b/>
          <w:bCs/>
          <w:sz w:val="24"/>
          <w:szCs w:val="24"/>
        </w:rPr>
        <w:t xml:space="preserve"> 12:30-2:00, CC214</w:t>
      </w:r>
    </w:p>
    <w:sectPr w:rsidR="003065DC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E0FAB" w14:textId="77777777" w:rsidR="00387AC7" w:rsidRDefault="00387AC7" w:rsidP="008A58AC">
      <w:pPr>
        <w:spacing w:after="0" w:line="240" w:lineRule="auto"/>
      </w:pPr>
      <w:r>
        <w:separator/>
      </w:r>
    </w:p>
  </w:endnote>
  <w:endnote w:type="continuationSeparator" w:id="0">
    <w:p w14:paraId="5CC4B7B6" w14:textId="77777777" w:rsidR="00387AC7" w:rsidRDefault="00387AC7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2F95E" w14:textId="77777777" w:rsidR="00387AC7" w:rsidRDefault="00387AC7" w:rsidP="008A58AC">
      <w:pPr>
        <w:spacing w:after="0" w:line="240" w:lineRule="auto"/>
      </w:pPr>
      <w:r>
        <w:separator/>
      </w:r>
    </w:p>
  </w:footnote>
  <w:footnote w:type="continuationSeparator" w:id="0">
    <w:p w14:paraId="2E2A7547" w14:textId="77777777" w:rsidR="00387AC7" w:rsidRDefault="00387AC7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41F4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1417017"/>
    <w:multiLevelType w:val="multilevel"/>
    <w:tmpl w:val="E9BEE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1229EE"/>
    <w:multiLevelType w:val="hybridMultilevel"/>
    <w:tmpl w:val="D820C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6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9"/>
  </w:num>
  <w:num w:numId="5">
    <w:abstractNumId w:val="3"/>
  </w:num>
  <w:num w:numId="6">
    <w:abstractNumId w:val="7"/>
  </w:num>
  <w:num w:numId="7">
    <w:abstractNumId w:val="4"/>
  </w:num>
  <w:num w:numId="8">
    <w:abstractNumId w:val="10"/>
  </w:num>
  <w:num w:numId="9">
    <w:abstractNumId w:val="8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36572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5CC3"/>
    <w:rsid w:val="000D6288"/>
    <w:rsid w:val="000D707A"/>
    <w:rsid w:val="000D74BA"/>
    <w:rsid w:val="000E2C24"/>
    <w:rsid w:val="000E6D95"/>
    <w:rsid w:val="000F0D59"/>
    <w:rsid w:val="000F1D1D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BC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02B5"/>
    <w:rsid w:val="002B4633"/>
    <w:rsid w:val="002B5952"/>
    <w:rsid w:val="002B7CD6"/>
    <w:rsid w:val="002C216C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0B26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13EC"/>
    <w:rsid w:val="003323C2"/>
    <w:rsid w:val="00332C80"/>
    <w:rsid w:val="003333E1"/>
    <w:rsid w:val="00335D08"/>
    <w:rsid w:val="00336F07"/>
    <w:rsid w:val="00337465"/>
    <w:rsid w:val="00337999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87AC7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29A8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4F93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708D1"/>
    <w:rsid w:val="00484D25"/>
    <w:rsid w:val="00485235"/>
    <w:rsid w:val="004875A4"/>
    <w:rsid w:val="004909C8"/>
    <w:rsid w:val="004918B1"/>
    <w:rsid w:val="00492E8E"/>
    <w:rsid w:val="004A3D8F"/>
    <w:rsid w:val="004A458D"/>
    <w:rsid w:val="004A53DD"/>
    <w:rsid w:val="004A715A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B26"/>
    <w:rsid w:val="004E5C85"/>
    <w:rsid w:val="004F0994"/>
    <w:rsid w:val="004F2617"/>
    <w:rsid w:val="004F295F"/>
    <w:rsid w:val="004F6F27"/>
    <w:rsid w:val="00501389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84C44"/>
    <w:rsid w:val="0059419A"/>
    <w:rsid w:val="005A0EEB"/>
    <w:rsid w:val="005A1400"/>
    <w:rsid w:val="005A2A0E"/>
    <w:rsid w:val="005A2B1D"/>
    <w:rsid w:val="005B0959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33D9"/>
    <w:rsid w:val="005F66AF"/>
    <w:rsid w:val="005F6A9C"/>
    <w:rsid w:val="0061332F"/>
    <w:rsid w:val="00614203"/>
    <w:rsid w:val="00614743"/>
    <w:rsid w:val="006148E3"/>
    <w:rsid w:val="00623B25"/>
    <w:rsid w:val="006250A0"/>
    <w:rsid w:val="006313DE"/>
    <w:rsid w:val="00645837"/>
    <w:rsid w:val="00654B8F"/>
    <w:rsid w:val="0065665F"/>
    <w:rsid w:val="00656A1B"/>
    <w:rsid w:val="00662E9F"/>
    <w:rsid w:val="006640A3"/>
    <w:rsid w:val="006648A6"/>
    <w:rsid w:val="006648D2"/>
    <w:rsid w:val="0066587A"/>
    <w:rsid w:val="006679DF"/>
    <w:rsid w:val="00667F8C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6D70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3506D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679AF"/>
    <w:rsid w:val="007731ED"/>
    <w:rsid w:val="00774243"/>
    <w:rsid w:val="00776146"/>
    <w:rsid w:val="00776E98"/>
    <w:rsid w:val="00780472"/>
    <w:rsid w:val="0078266B"/>
    <w:rsid w:val="0078611E"/>
    <w:rsid w:val="007927CF"/>
    <w:rsid w:val="00792931"/>
    <w:rsid w:val="007A1A12"/>
    <w:rsid w:val="007A1FD8"/>
    <w:rsid w:val="007A38AA"/>
    <w:rsid w:val="007A4DEB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065D7"/>
    <w:rsid w:val="008123E1"/>
    <w:rsid w:val="00814303"/>
    <w:rsid w:val="00823AFA"/>
    <w:rsid w:val="00831EB8"/>
    <w:rsid w:val="008331CB"/>
    <w:rsid w:val="0083413D"/>
    <w:rsid w:val="00836C7F"/>
    <w:rsid w:val="008432B8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0376"/>
    <w:rsid w:val="0088125B"/>
    <w:rsid w:val="00882A91"/>
    <w:rsid w:val="00882AB8"/>
    <w:rsid w:val="008A166A"/>
    <w:rsid w:val="008A389A"/>
    <w:rsid w:val="008A58AC"/>
    <w:rsid w:val="008B003F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8F565A"/>
    <w:rsid w:val="00906FB1"/>
    <w:rsid w:val="00907CE4"/>
    <w:rsid w:val="00911BA4"/>
    <w:rsid w:val="009128AC"/>
    <w:rsid w:val="00913E4A"/>
    <w:rsid w:val="009158A7"/>
    <w:rsid w:val="00916F82"/>
    <w:rsid w:val="009222E3"/>
    <w:rsid w:val="00923942"/>
    <w:rsid w:val="00926369"/>
    <w:rsid w:val="0093391E"/>
    <w:rsid w:val="0093643E"/>
    <w:rsid w:val="00936FB0"/>
    <w:rsid w:val="00942DC1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1484"/>
    <w:rsid w:val="00A043DB"/>
    <w:rsid w:val="00A0495A"/>
    <w:rsid w:val="00A067DF"/>
    <w:rsid w:val="00A13EF4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75F0B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D16F8"/>
    <w:rsid w:val="00AE0D5A"/>
    <w:rsid w:val="00AE1058"/>
    <w:rsid w:val="00AE5CC8"/>
    <w:rsid w:val="00AE6347"/>
    <w:rsid w:val="00AE70D2"/>
    <w:rsid w:val="00AE7C90"/>
    <w:rsid w:val="00AF409A"/>
    <w:rsid w:val="00AF7E57"/>
    <w:rsid w:val="00B00018"/>
    <w:rsid w:val="00B036D3"/>
    <w:rsid w:val="00B06AF8"/>
    <w:rsid w:val="00B15898"/>
    <w:rsid w:val="00B239A9"/>
    <w:rsid w:val="00B2581F"/>
    <w:rsid w:val="00B26812"/>
    <w:rsid w:val="00B31BA4"/>
    <w:rsid w:val="00B40CF9"/>
    <w:rsid w:val="00B412A7"/>
    <w:rsid w:val="00B41CE6"/>
    <w:rsid w:val="00B42111"/>
    <w:rsid w:val="00B45705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7D0"/>
    <w:rsid w:val="00BC1D80"/>
    <w:rsid w:val="00BC2B7B"/>
    <w:rsid w:val="00BD2C3C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10F25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97DAE"/>
    <w:rsid w:val="00CA5991"/>
    <w:rsid w:val="00CA64DD"/>
    <w:rsid w:val="00CB0FC4"/>
    <w:rsid w:val="00CC6D5F"/>
    <w:rsid w:val="00CD1C90"/>
    <w:rsid w:val="00CD5526"/>
    <w:rsid w:val="00CD7B79"/>
    <w:rsid w:val="00CE07FA"/>
    <w:rsid w:val="00CE5026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26101"/>
    <w:rsid w:val="00D30AE0"/>
    <w:rsid w:val="00D3638C"/>
    <w:rsid w:val="00D4004F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3B9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B1971"/>
    <w:rsid w:val="00DB3C31"/>
    <w:rsid w:val="00DD0F1A"/>
    <w:rsid w:val="00DD376E"/>
    <w:rsid w:val="00DD5D76"/>
    <w:rsid w:val="00DD7611"/>
    <w:rsid w:val="00DE43CA"/>
    <w:rsid w:val="00DE6810"/>
    <w:rsid w:val="00DF07F2"/>
    <w:rsid w:val="00DF0F8B"/>
    <w:rsid w:val="00DF159A"/>
    <w:rsid w:val="00DF4475"/>
    <w:rsid w:val="00E03A4D"/>
    <w:rsid w:val="00E05271"/>
    <w:rsid w:val="00E10CBC"/>
    <w:rsid w:val="00E1453E"/>
    <w:rsid w:val="00E213FA"/>
    <w:rsid w:val="00E21B8B"/>
    <w:rsid w:val="00E33450"/>
    <w:rsid w:val="00E431CE"/>
    <w:rsid w:val="00E46421"/>
    <w:rsid w:val="00E47C69"/>
    <w:rsid w:val="00E47DB2"/>
    <w:rsid w:val="00E47DCA"/>
    <w:rsid w:val="00E51FAC"/>
    <w:rsid w:val="00E5276B"/>
    <w:rsid w:val="00E6045B"/>
    <w:rsid w:val="00E63B0D"/>
    <w:rsid w:val="00E66CFD"/>
    <w:rsid w:val="00E677E0"/>
    <w:rsid w:val="00E67CE5"/>
    <w:rsid w:val="00E70653"/>
    <w:rsid w:val="00E70EB9"/>
    <w:rsid w:val="00E72D2F"/>
    <w:rsid w:val="00E75F2C"/>
    <w:rsid w:val="00E77696"/>
    <w:rsid w:val="00E8104A"/>
    <w:rsid w:val="00E82695"/>
    <w:rsid w:val="00E85FF8"/>
    <w:rsid w:val="00E864FB"/>
    <w:rsid w:val="00E870FF"/>
    <w:rsid w:val="00E91787"/>
    <w:rsid w:val="00E91912"/>
    <w:rsid w:val="00E937CA"/>
    <w:rsid w:val="00E9584C"/>
    <w:rsid w:val="00EA0179"/>
    <w:rsid w:val="00EA2715"/>
    <w:rsid w:val="00EA30FD"/>
    <w:rsid w:val="00EA5989"/>
    <w:rsid w:val="00EB1FE0"/>
    <w:rsid w:val="00EB3B93"/>
    <w:rsid w:val="00EB48E6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16568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67836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0B37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ark1u0giyl2w">
    <w:name w:val="mark1u0giyl2w"/>
    <w:basedOn w:val="DefaultParagraphFont"/>
    <w:rsid w:val="00310B26"/>
  </w:style>
  <w:style w:type="character" w:styleId="UnresolvedMention">
    <w:name w:val="Unresolved Mention"/>
    <w:basedOn w:val="DefaultParagraphFont"/>
    <w:uiPriority w:val="99"/>
    <w:semiHidden/>
    <w:unhideWhenUsed/>
    <w:rsid w:val="007761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3EEC73-B376-458F-9EA2-3F3190E53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3</Pages>
  <Words>420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6</cp:revision>
  <cp:lastPrinted>2020-03-05T17:58:00Z</cp:lastPrinted>
  <dcterms:created xsi:type="dcterms:W3CDTF">2022-09-20T13:39:00Z</dcterms:created>
  <dcterms:modified xsi:type="dcterms:W3CDTF">2022-11-14T20:13:00Z</dcterms:modified>
</cp:coreProperties>
</file>